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da745d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069999a9-35bf-46cd-9ce5-f251d179a489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Blah blah [soton403913]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9:29:28Z</dcterms:created>
  <dcterms:modified xsi:type="dcterms:W3CDTF">2023-07-03T19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